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47446DD4" w14:textId="36C322B3" w:rsidR="00DD0D72" w:rsidRDefault="00B13C00" w:rsidP="00DD0D72">
      <w:pPr>
        <w:pStyle w:val="DesignationRecommendationText"/>
      </w:pPr>
      <w:r>
        <w:t xml:space="preserve">Designation Recommendation Text: </w:t>
      </w:r>
      <w:r w:rsidR="00DD0D72">
        <w:t xml:space="preserve">Note that the </w:t>
      </w:r>
      <w:r w:rsidR="00DD0D72">
        <w:rPr>
          <w:rStyle w:val="VerbatimChar"/>
        </w:rPr>
        <w:t>echo = FALSE</w:t>
      </w:r>
      <w:r w:rsidR="00DD0D72">
        <w:t xml:space="preserve"> parameter was added to the code chunk to prevent printing of the R code that generated the plot.</w:t>
      </w:r>
    </w:p>
    <w:p w14:paraId="32647C91" w14:textId="6DFC9FC1" w:rsidR="0023751E" w:rsidRDefault="0023751E" w:rsidP="00BA4463">
      <w:pPr>
        <w:pStyle w:val="TableCaption"/>
      </w:pPr>
      <w:r>
        <w:t>Table Cap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941BB6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44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922B16" w14:textId="77777777" w:rsidR="00755907" w:rsidRDefault="00755907" w:rsidP="002B74FA">
      <w:pPr>
        <w:spacing w:after="0"/>
      </w:pPr>
      <w:r>
        <w:separator/>
      </w:r>
    </w:p>
  </w:endnote>
  <w:endnote w:type="continuationSeparator" w:id="0">
    <w:p w14:paraId="2E4779D9" w14:textId="77777777" w:rsidR="00755907" w:rsidRDefault="00755907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3A0DA370" w:rsidR="005C0C5C" w:rsidRDefault="005C0C5C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Pr="00275803">
      <w:rPr>
        <w:rFonts w:ascii="Poppins" w:hAnsi="Poppins" w:cs="Poppins"/>
      </w:rPr>
      <w:fldChar w:fldCharType="begin"/>
    </w:r>
    <w:r w:rsidRPr="00275803">
      <w:rPr>
        <w:rFonts w:ascii="Poppins" w:hAnsi="Poppins" w:cs="Poppins"/>
      </w:rPr>
      <w:instrText xml:space="preserve"> DATE  \@ "MMMM yyyy"  \* MERGEFORMAT </w:instrText>
    </w:r>
    <w:r w:rsidRPr="00275803">
      <w:rPr>
        <w:rFonts w:ascii="Poppins" w:hAnsi="Poppins" w:cs="Poppins"/>
      </w:rPr>
      <w:fldChar w:fldCharType="separate"/>
    </w:r>
    <w:r w:rsidR="004F39BB">
      <w:rPr>
        <w:rFonts w:ascii="Poppins" w:hAnsi="Poppins" w:cs="Poppins"/>
        <w:noProof/>
      </w:rPr>
      <w:t>August 2025</w:t>
    </w:r>
    <w:r w:rsidRPr="00275803">
      <w:rPr>
        <w:rFonts w:ascii="Poppins" w:hAnsi="Poppins" w:cs="Poppins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79EE210F" w:rsidR="002B74FA" w:rsidRDefault="002B74FA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DATE  \@ "MMMM yyyy"  \* MERGEFORMAT </w:instrText>
    </w:r>
    <w:r w:rsidR="00E07BE7" w:rsidRPr="00275803">
      <w:rPr>
        <w:rFonts w:ascii="Poppins" w:hAnsi="Poppins" w:cs="Poppins"/>
      </w:rPr>
      <w:fldChar w:fldCharType="separate"/>
    </w:r>
    <w:r w:rsidR="004F39BB">
      <w:rPr>
        <w:rFonts w:ascii="Poppins" w:hAnsi="Poppins" w:cs="Poppins"/>
        <w:noProof/>
      </w:rPr>
      <w:t>August 2025</w:t>
    </w:r>
    <w:r w:rsidR="00E07BE7" w:rsidRPr="00275803">
      <w:rPr>
        <w:rFonts w:ascii="Poppins" w:hAnsi="Poppins" w:cs="Poppins"/>
      </w:rPr>
      <w:fldChar w:fldCharType="end"/>
    </w:r>
    <w:r w:rsidR="00E07BE7">
      <w:tab/>
    </w:r>
    <w:r w:rsidR="00E07BE7">
      <w:tab/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PAGE   \* MERGEFORMAT </w:instrText>
    </w:r>
    <w:r w:rsidR="00E07BE7" w:rsidRPr="00275803">
      <w:rPr>
        <w:rFonts w:ascii="Poppins" w:hAnsi="Poppins" w:cs="Poppins"/>
      </w:rPr>
      <w:fldChar w:fldCharType="separate"/>
    </w:r>
    <w:r w:rsidR="00E07BE7" w:rsidRPr="00275803">
      <w:rPr>
        <w:rFonts w:ascii="Poppins" w:hAnsi="Poppins" w:cs="Poppins"/>
        <w:noProof/>
      </w:rPr>
      <w:t>1</w:t>
    </w:r>
    <w:r w:rsidR="00E07BE7" w:rsidRPr="00275803">
      <w:rPr>
        <w:rFonts w:ascii="Poppins" w:hAnsi="Poppins" w:cs="Poppi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6C401" w14:textId="77777777" w:rsidR="00755907" w:rsidRDefault="00755907" w:rsidP="002B74FA">
      <w:pPr>
        <w:spacing w:after="0"/>
      </w:pPr>
      <w:r>
        <w:separator/>
      </w:r>
    </w:p>
  </w:footnote>
  <w:footnote w:type="continuationSeparator" w:id="0">
    <w:p w14:paraId="3ECAA2B4" w14:textId="77777777" w:rsidR="00755907" w:rsidRDefault="00755907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00F5E667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596334">
      <w:rPr>
        <w:rFonts w:ascii="Poppins" w:hAnsi="Poppins" w:cs="Poppins"/>
        <w:noProof/>
        <w:color w:val="000000" w:themeColor="text1"/>
        <w:highlight w:val="yellow"/>
      </w:rPr>
      <w:drawing>
        <wp:anchor distT="0" distB="0" distL="114300" distR="114300" simplePos="0" relativeHeight="251662848" behindDoc="1" locked="0" layoutInCell="1" allowOverlap="1" wp14:anchorId="7494A547" wp14:editId="0C561A67">
          <wp:simplePos x="0" y="0"/>
          <wp:positionH relativeFrom="margin">
            <wp:posOffset>-133350</wp:posOffset>
          </wp:positionH>
          <wp:positionV relativeFrom="paragraph">
            <wp:posOffset>-581025</wp:posOffset>
          </wp:positionV>
          <wp:extent cx="7452995" cy="1401976"/>
          <wp:effectExtent l="0" t="0" r="0" b="8255"/>
          <wp:wrapNone/>
          <wp:docPr id="1897824796" name="Picture 18978247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995" cy="1401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B74FA">
      <w:rPr>
        <w:rFonts w:ascii="Poppins" w:hAnsi="Poppins" w:cs="Poppins"/>
        <w:color w:val="501549" w:themeColor="accent5" w:themeShade="80"/>
        <w:sz w:val="44"/>
        <w:szCs w:val="44"/>
      </w:rPr>
      <w:t xml:space="preserve">Regional Growth Centers </w:t>
    </w:r>
  </w:p>
  <w:p w14:paraId="0D1C143C" w14:textId="38CE5C0B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2B74FA">
      <w:rPr>
        <w:rFonts w:ascii="Poppins" w:hAnsi="Poppins" w:cs="Poppins"/>
        <w:color w:val="501549" w:themeColor="accent5" w:themeShade="80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3751E"/>
    <w:rsid w:val="00275803"/>
    <w:rsid w:val="002B74FA"/>
    <w:rsid w:val="0030679F"/>
    <w:rsid w:val="00411822"/>
    <w:rsid w:val="004C5CFF"/>
    <w:rsid w:val="004F39BB"/>
    <w:rsid w:val="005C0C5C"/>
    <w:rsid w:val="005F3FCD"/>
    <w:rsid w:val="00612FF8"/>
    <w:rsid w:val="006628A0"/>
    <w:rsid w:val="00755907"/>
    <w:rsid w:val="007E49F0"/>
    <w:rsid w:val="00941BB6"/>
    <w:rsid w:val="00977026"/>
    <w:rsid w:val="009A72E3"/>
    <w:rsid w:val="00A02122"/>
    <w:rsid w:val="00A52F92"/>
    <w:rsid w:val="00AB1032"/>
    <w:rsid w:val="00B13C00"/>
    <w:rsid w:val="00BA4463"/>
    <w:rsid w:val="00C87EC2"/>
    <w:rsid w:val="00D02654"/>
    <w:rsid w:val="00D61B1F"/>
    <w:rsid w:val="00DD0D72"/>
    <w:rsid w:val="00E07BE7"/>
    <w:rsid w:val="00F068F4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B1032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B1032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463"/>
    <w:pPr>
      <w:keepNext/>
    </w:pPr>
    <w:rPr>
      <w:rFonts w:ascii="Poppins SemiBold" w:hAnsi="Poppins SemiBold"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4F39BB"/>
    <w:pPr>
      <w:spacing w:before="360"/>
      <w:ind w:left="720"/>
    </w:pPr>
    <w:rPr>
      <w:rFonts w:ascii="Poppins SemiBold" w:hAnsi="Poppins SemiBold"/>
    </w:rPr>
  </w:style>
  <w:style w:type="paragraph" w:customStyle="1" w:styleId="DesignationRecommendationText">
    <w:name w:val="Designation Recommendation Text"/>
    <w:basedOn w:val="BodyText"/>
    <w:qFormat/>
    <w:rsid w:val="00DD0D72"/>
    <w:pPr>
      <w:ind w:left="720" w:righ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15</cp:revision>
  <dcterms:created xsi:type="dcterms:W3CDTF">2025-07-02T16:11:00Z</dcterms:created>
  <dcterms:modified xsi:type="dcterms:W3CDTF">2025-08-0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